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39065642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</w:t>
      </w:r>
      <w:r w:rsidR="001E7374">
        <w:rPr>
          <w:b/>
          <w:sz w:val="32"/>
        </w:rPr>
        <w:t>2</w:t>
      </w:r>
    </w:p>
    <w:p w14:paraId="05A79F48" w14:textId="4992982C" w:rsidR="00F144EA" w:rsidRDefault="001E7374" w:rsidP="00F144EA">
      <w:pPr>
        <w:jc w:val="center"/>
      </w:pPr>
      <w:r>
        <w:rPr>
          <w:b/>
          <w:sz w:val="32"/>
        </w:rPr>
        <w:t>Greedy algorithm and</w:t>
      </w:r>
      <w:r w:rsidR="007220A9">
        <w:rPr>
          <w:b/>
          <w:sz w:val="32"/>
        </w:rPr>
        <w:t xml:space="preserve"> techniques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61652547" w14:textId="77777777" w:rsidR="00F144EA" w:rsidRPr="00F144EA" w:rsidRDefault="00F144EA" w:rsidP="004F1B17">
      <w:pPr>
        <w:jc w:val="both"/>
        <w:rPr>
          <w:sz w:val="22"/>
        </w:rPr>
      </w:pP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4F77C30B" w14:textId="209CA295" w:rsidR="001E7374" w:rsidRDefault="001E7374" w:rsidP="001E7374">
      <w:r>
        <w:t>Q1. What is greedy algorithm?</w:t>
      </w:r>
    </w:p>
    <w:p w14:paraId="3416032C" w14:textId="77777777" w:rsidR="001E7374" w:rsidRDefault="001E7374" w:rsidP="001E7374"/>
    <w:p w14:paraId="787BA8BF" w14:textId="4B848F0B" w:rsidR="00F144EA" w:rsidRDefault="001E7374" w:rsidP="001E7374">
      <w:r>
        <w:t xml:space="preserve">Q2. Write the algorithm for greedy approach. Explain local optimal and global optimal solution with respect to greedy algorithm. </w:t>
      </w:r>
    </w:p>
    <w:p w14:paraId="37706D97" w14:textId="6F291677" w:rsidR="001E7374" w:rsidRDefault="001E7374" w:rsidP="001E7374"/>
    <w:p w14:paraId="164FC08E" w14:textId="42593158" w:rsidR="001E7374" w:rsidRDefault="001E7374" w:rsidP="001E7374">
      <w:r>
        <w:t xml:space="preserve">Q3. </w:t>
      </w:r>
      <w:r w:rsidR="00E4011F">
        <w:t>What is a spanning tree and a minimum spanning tree?</w:t>
      </w:r>
    </w:p>
    <w:p w14:paraId="72C6DD40" w14:textId="5222C9C0" w:rsidR="00E4011F" w:rsidRDefault="00E4011F" w:rsidP="001E7374"/>
    <w:p w14:paraId="1BA29B00" w14:textId="17CC03FB" w:rsidR="00E4011F" w:rsidRDefault="00E4011F" w:rsidP="001E7374">
      <w:r>
        <w:t>Q4. Draw spanning trees of the following graph.</w:t>
      </w:r>
    </w:p>
    <w:p w14:paraId="56F79427" w14:textId="0A20CE82" w:rsidR="00E4011F" w:rsidRDefault="00E4011F" w:rsidP="00E4011F">
      <w:pPr>
        <w:jc w:val="center"/>
      </w:pPr>
      <w:r>
        <w:rPr>
          <w:noProof/>
        </w:rPr>
        <w:drawing>
          <wp:inline distT="0" distB="0" distL="0" distR="0" wp14:anchorId="279EFB43" wp14:editId="191A0F5C">
            <wp:extent cx="742950" cy="81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3A03B" w14:textId="77777777" w:rsidR="001E7374" w:rsidRDefault="001E7374" w:rsidP="001E7374"/>
    <w:p w14:paraId="41510D03" w14:textId="77777777" w:rsidR="00E4011F" w:rsidRDefault="00E4011F">
      <w:r>
        <w:t xml:space="preserve">Q5. Study </w:t>
      </w:r>
      <w:proofErr w:type="spellStart"/>
      <w:r>
        <w:t>kruskal’s</w:t>
      </w:r>
      <w:proofErr w:type="spellEnd"/>
      <w:r>
        <w:t xml:space="preserve"> and prim’s algorithm to obtain minimum spanning tree for the following graph</w:t>
      </w:r>
    </w:p>
    <w:p w14:paraId="65E2E4D8" w14:textId="4872186D" w:rsidR="007F5507" w:rsidRDefault="00E4011F" w:rsidP="00E4011F">
      <w:pPr>
        <w:jc w:val="center"/>
      </w:pPr>
      <w:r>
        <w:rPr>
          <w:noProof/>
        </w:rPr>
        <w:drawing>
          <wp:inline distT="0" distB="0" distL="0" distR="0" wp14:anchorId="5CDE3704" wp14:editId="5EED1601">
            <wp:extent cx="2533650" cy="15647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5202" cy="157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F550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30006"/>
    <w:multiLevelType w:val="hybridMultilevel"/>
    <w:tmpl w:val="51A2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rwUAyoIn1CwAAAA="/>
  </w:docVars>
  <w:rsids>
    <w:rsidRoot w:val="00715159"/>
    <w:rsid w:val="000075BC"/>
    <w:rsid w:val="000B1796"/>
    <w:rsid w:val="000E130F"/>
    <w:rsid w:val="00115E92"/>
    <w:rsid w:val="001E7374"/>
    <w:rsid w:val="00207EA6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F1B17"/>
    <w:rsid w:val="005501BA"/>
    <w:rsid w:val="0061290A"/>
    <w:rsid w:val="006328E1"/>
    <w:rsid w:val="00667305"/>
    <w:rsid w:val="006B09BD"/>
    <w:rsid w:val="00715159"/>
    <w:rsid w:val="007220A9"/>
    <w:rsid w:val="007F5507"/>
    <w:rsid w:val="00863E5C"/>
    <w:rsid w:val="00872099"/>
    <w:rsid w:val="008918C5"/>
    <w:rsid w:val="008E1F1D"/>
    <w:rsid w:val="008F32F3"/>
    <w:rsid w:val="009A5A86"/>
    <w:rsid w:val="00A042D8"/>
    <w:rsid w:val="00A561A4"/>
    <w:rsid w:val="00B01B78"/>
    <w:rsid w:val="00BA2730"/>
    <w:rsid w:val="00D15877"/>
    <w:rsid w:val="00DE7FD0"/>
    <w:rsid w:val="00E4011F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  <w:style w:type="paragraph" w:styleId="ListParagraph">
    <w:name w:val="List Paragraph"/>
    <w:basedOn w:val="Normal"/>
    <w:uiPriority w:val="34"/>
    <w:qFormat/>
    <w:rsid w:val="007220A9"/>
    <w:pPr>
      <w:suppressAutoHyphens w:val="0"/>
      <w:overflowPunct/>
      <w:autoSpaceDE/>
      <w:autoSpaceDN/>
      <w:adjustRightInd/>
      <w:spacing w:line="240" w:lineRule="auto"/>
      <w:ind w:left="720"/>
      <w:contextualSpacing/>
      <w:jc w:val="both"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8</cp:revision>
  <dcterms:created xsi:type="dcterms:W3CDTF">2022-09-07T03:54:00Z</dcterms:created>
  <dcterms:modified xsi:type="dcterms:W3CDTF">2022-11-09T04:51:00Z</dcterms:modified>
</cp:coreProperties>
</file>